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04)</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89f9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d662a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